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9E175" w14:textId="77777777" w:rsidR="00DB3FE1" w:rsidRPr="00E319D2" w:rsidRDefault="00000000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E319D2">
        <w:rPr>
          <w:lang w:val="it-IT"/>
        </w:rPr>
        <w:t>Statistična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priloga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poročila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Socialni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transferji</w:t>
      </w:r>
      <w:proofErr w:type="spellEnd"/>
    </w:p>
    <w:p w14:paraId="06BB42A3" w14:textId="67153633" w:rsidR="00DB3FE1" w:rsidRPr="00E319D2" w:rsidRDefault="00E319D2">
      <w:pPr>
        <w:pStyle w:val="Heading4"/>
        <w:rPr>
          <w:lang w:val="it-IT"/>
        </w:rPr>
      </w:pPr>
      <w:bookmarkStart w:id="1" w:name="maj-2026"/>
      <w:r w:rsidRPr="00E319D2">
        <w:rPr>
          <w:lang w:val="it-IT"/>
        </w:rPr>
        <w:t>Junij</w:t>
      </w:r>
      <w:r w:rsidR="00000000" w:rsidRPr="00E319D2">
        <w:rPr>
          <w:lang w:val="it-IT"/>
        </w:rPr>
        <w:t>, 2026</w:t>
      </w:r>
    </w:p>
    <w:p w14:paraId="58F827BA" w14:textId="77777777" w:rsidR="00DB3FE1" w:rsidRPr="00E319D2" w:rsidRDefault="00000000">
      <w:pPr>
        <w:pStyle w:val="FirstParagraph"/>
        <w:rPr>
          <w:lang w:val="it-IT"/>
        </w:rPr>
      </w:pPr>
      <w:proofErr w:type="spellStart"/>
      <w:r w:rsidRPr="00E319D2">
        <w:rPr>
          <w:b/>
          <w:bCs/>
          <w:lang w:val="it-IT"/>
        </w:rPr>
        <w:t>Slika</w:t>
      </w:r>
      <w:proofErr w:type="spellEnd"/>
      <w:r w:rsidRPr="00E319D2">
        <w:rPr>
          <w:b/>
          <w:bCs/>
          <w:lang w:val="it-IT"/>
        </w:rPr>
        <w:t xml:space="preserve"> 1 </w:t>
      </w:r>
      <w:proofErr w:type="spellStart"/>
      <w:r w:rsidRPr="00E319D2">
        <w:rPr>
          <w:b/>
          <w:bCs/>
          <w:lang w:val="it-IT"/>
        </w:rPr>
        <w:t>Izplačil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socialnih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transferov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ravicah</w:t>
      </w:r>
      <w:proofErr w:type="spellEnd"/>
      <w:r w:rsidRPr="00E319D2">
        <w:rPr>
          <w:b/>
          <w:bCs/>
          <w:lang w:val="it-IT"/>
        </w:rPr>
        <w:t xml:space="preserve"> v </w:t>
      </w:r>
      <w:proofErr w:type="spellStart"/>
      <w:r w:rsidRPr="00E319D2">
        <w:rPr>
          <w:b/>
          <w:bCs/>
          <w:lang w:val="it-IT"/>
        </w:rPr>
        <w:t>času</w:t>
      </w:r>
      <w:proofErr w:type="spellEnd"/>
      <w:r w:rsidRPr="00E319D2">
        <w:rPr>
          <w:b/>
          <w:bCs/>
          <w:lang w:val="it-IT"/>
        </w:rPr>
        <w:t xml:space="preserve">, </w:t>
      </w:r>
      <w:proofErr w:type="spellStart"/>
      <w:r w:rsidRPr="00E319D2">
        <w:rPr>
          <w:b/>
          <w:bCs/>
          <w:lang w:val="it-IT"/>
        </w:rPr>
        <w:t>zneski</w:t>
      </w:r>
      <w:proofErr w:type="spellEnd"/>
      <w:r w:rsidRPr="00E319D2">
        <w:rPr>
          <w:b/>
          <w:bCs/>
          <w:lang w:val="it-IT"/>
        </w:rPr>
        <w:t xml:space="preserve"> v mio EUR</w:t>
      </w:r>
    </w:p>
    <w:p w14:paraId="5FD167CB" w14:textId="77777777" w:rsidR="00E319D2" w:rsidRDefault="00000000">
      <w:pPr>
        <w:pStyle w:val="BodyText"/>
      </w:pPr>
      <w:r>
        <w:rPr>
          <w:noProof/>
        </w:rPr>
        <w:drawing>
          <wp:inline distT="0" distB="0" distL="0" distR="0" wp14:anchorId="7BEAD156" wp14:editId="7A6DD097">
            <wp:extent cx="5670550" cy="680465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Transferji_izpis_word_priloga_files/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38B5C4C" w14:textId="77777777" w:rsidR="00E319D2" w:rsidRDefault="00E319D2">
      <w:pPr>
        <w:rPr>
          <w:sz w:val="22"/>
        </w:rPr>
      </w:pPr>
      <w:r>
        <w:br w:type="page"/>
      </w:r>
    </w:p>
    <w:p w14:paraId="4318F378" w14:textId="7F87B082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2F4127D3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61E836E7" wp14:editId="248F141C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18C56" w14:textId="77777777" w:rsidR="00DB3FE1" w:rsidRDefault="00000000">
      <w:r>
        <w:br w:type="page"/>
      </w:r>
    </w:p>
    <w:p w14:paraId="5D91B268" w14:textId="77777777" w:rsidR="00DB3FE1" w:rsidRDefault="00000000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397620AA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200347FF" wp14:editId="38EDC29A">
            <wp:extent cx="5670550" cy="237132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4F53EE" wp14:editId="42539DF7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FEE48" w14:textId="77777777" w:rsidR="00DB3FE1" w:rsidRDefault="00000000">
      <w:r>
        <w:br w:type="page"/>
      </w:r>
    </w:p>
    <w:p w14:paraId="5AF4EF6F" w14:textId="77777777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4 </w:t>
      </w:r>
      <w:proofErr w:type="spellStart"/>
      <w:r w:rsidRPr="00E319D2">
        <w:rPr>
          <w:b/>
          <w:bCs/>
          <w:lang w:val="it-IT"/>
        </w:rPr>
        <w:t>Medletn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rast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zneskov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ravicah</w:t>
      </w:r>
      <w:proofErr w:type="spellEnd"/>
    </w:p>
    <w:p w14:paraId="019266C5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1CDFD1AB" wp14:editId="517B44CB">
            <wp:extent cx="5670550" cy="737515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16E32" w14:textId="77777777" w:rsidR="00E319D2" w:rsidRDefault="00E319D2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87D4731" w14:textId="646086D4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5 </w:t>
      </w:r>
      <w:proofErr w:type="spellStart"/>
      <w:r w:rsidRPr="00E319D2">
        <w:rPr>
          <w:b/>
          <w:bCs/>
          <w:lang w:val="it-IT"/>
        </w:rPr>
        <w:t>Medletn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rast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cev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ravicah</w:t>
      </w:r>
      <w:proofErr w:type="spellEnd"/>
    </w:p>
    <w:p w14:paraId="2921026A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010AF804" wp14:editId="1CD963E2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2A52A" w14:textId="77777777" w:rsidR="00E319D2" w:rsidRDefault="00E319D2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726652C1" w14:textId="2B8D65AF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5A81A36F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5AD991F1" wp14:editId="67C0C2C5">
            <wp:extent cx="2984500" cy="184199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FCFD98" wp14:editId="4C999DFD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7B3C3" w14:textId="77777777" w:rsidR="00DB3FE1" w:rsidRDefault="00000000">
      <w:r>
        <w:br w:type="page"/>
      </w:r>
    </w:p>
    <w:p w14:paraId="376822E5" w14:textId="77777777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7 </w:t>
      </w:r>
      <w:proofErr w:type="spellStart"/>
      <w:r w:rsidRPr="00E319D2">
        <w:rPr>
          <w:b/>
          <w:bCs/>
          <w:lang w:val="it-IT"/>
        </w:rPr>
        <w:t>Znesk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c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ravicah</w:t>
      </w:r>
      <w:proofErr w:type="spellEnd"/>
    </w:p>
    <w:p w14:paraId="310F89FA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3C4ED0B9" wp14:editId="36AA0C92">
            <wp:extent cx="5670550" cy="737515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2D0D0B" w14:textId="77777777" w:rsidR="00DB3FE1" w:rsidRPr="00E319D2" w:rsidRDefault="00000000">
      <w:pPr>
        <w:pStyle w:val="Heading3"/>
        <w:rPr>
          <w:lang w:val="it-IT"/>
        </w:rPr>
      </w:pPr>
      <w:bookmarkStart w:id="2" w:name="letni-podatki"/>
      <w:bookmarkEnd w:id="0"/>
      <w:bookmarkEnd w:id="1"/>
      <w:proofErr w:type="spellStart"/>
      <w:r w:rsidRPr="00E319D2">
        <w:rPr>
          <w:lang w:val="it-IT"/>
        </w:rPr>
        <w:lastRenderedPageBreak/>
        <w:t>Letni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podatki</w:t>
      </w:r>
      <w:proofErr w:type="spellEnd"/>
    </w:p>
    <w:p w14:paraId="275A34F1" w14:textId="77777777" w:rsidR="00DB3FE1" w:rsidRPr="00E319D2" w:rsidRDefault="00000000">
      <w:pPr>
        <w:pStyle w:val="FirstParagraph"/>
        <w:rPr>
          <w:lang w:val="it-IT"/>
        </w:rPr>
      </w:pPr>
      <w:proofErr w:type="spellStart"/>
      <w:r w:rsidRPr="00E319D2">
        <w:rPr>
          <w:b/>
          <w:bCs/>
          <w:lang w:val="it-IT"/>
        </w:rPr>
        <w:t>Slika</w:t>
      </w:r>
      <w:proofErr w:type="spellEnd"/>
      <w:r w:rsidRPr="00E319D2">
        <w:rPr>
          <w:b/>
          <w:bCs/>
          <w:lang w:val="it-IT"/>
        </w:rPr>
        <w:t xml:space="preserve"> 8 </w:t>
      </w:r>
      <w:proofErr w:type="spellStart"/>
      <w:r w:rsidRPr="00E319D2">
        <w:rPr>
          <w:b/>
          <w:bCs/>
          <w:lang w:val="it-IT"/>
        </w:rPr>
        <w:t>Let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datk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ravicah</w:t>
      </w:r>
      <w:proofErr w:type="spellEnd"/>
    </w:p>
    <w:p w14:paraId="4AADC223" w14:textId="77777777" w:rsidR="00DB3FE1" w:rsidRPr="00E319D2" w:rsidRDefault="00000000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34B0FBD4" wp14:editId="04B9D61A">
            <wp:extent cx="5670550" cy="680465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Transferji_izpis_word_priloga_files/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319D2">
        <w:rPr>
          <w:lang w:val="it-IT"/>
        </w:rPr>
        <w:t xml:space="preserve">  </w:t>
      </w:r>
      <w:proofErr w:type="spellStart"/>
      <w:r w:rsidRPr="00E319D2">
        <w:rPr>
          <w:lang w:val="it-IT"/>
        </w:rPr>
        <w:t>Opomba</w:t>
      </w:r>
      <w:proofErr w:type="spellEnd"/>
      <w:r w:rsidRPr="00E319D2">
        <w:rPr>
          <w:lang w:val="it-IT"/>
        </w:rPr>
        <w:t xml:space="preserve">: Pri </w:t>
      </w:r>
      <w:proofErr w:type="spellStart"/>
      <w:r w:rsidRPr="00E319D2">
        <w:rPr>
          <w:lang w:val="it-IT"/>
        </w:rPr>
        <w:t>posameznih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pravicah</w:t>
      </w:r>
      <w:proofErr w:type="spellEnd"/>
      <w:r w:rsidRPr="00E319D2">
        <w:rPr>
          <w:lang w:val="it-IT"/>
        </w:rPr>
        <w:t xml:space="preserve"> je </w:t>
      </w:r>
      <w:proofErr w:type="spellStart"/>
      <w:r w:rsidRPr="00E319D2">
        <w:rPr>
          <w:lang w:val="it-IT"/>
        </w:rPr>
        <w:t>število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upravičencev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izračunano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kot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mesečno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povprečje</w:t>
      </w:r>
      <w:proofErr w:type="spellEnd"/>
      <w:r w:rsidRPr="00E319D2">
        <w:rPr>
          <w:lang w:val="it-IT"/>
        </w:rPr>
        <w:t xml:space="preserve">, </w:t>
      </w:r>
      <w:proofErr w:type="spellStart"/>
      <w:r w:rsidRPr="00E319D2">
        <w:rPr>
          <w:lang w:val="it-IT"/>
        </w:rPr>
        <w:t>razen</w:t>
      </w:r>
      <w:proofErr w:type="spellEnd"/>
      <w:r w:rsidRPr="00E319D2">
        <w:rPr>
          <w:lang w:val="it-IT"/>
        </w:rPr>
        <w:t xml:space="preserve"> DVD, POS, POG, PRO in VI. Pri </w:t>
      </w:r>
      <w:proofErr w:type="spellStart"/>
      <w:r w:rsidRPr="00E319D2">
        <w:rPr>
          <w:lang w:val="it-IT"/>
        </w:rPr>
        <w:t>otroškem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dodatku</w:t>
      </w:r>
      <w:proofErr w:type="spellEnd"/>
      <w:r w:rsidRPr="00E319D2">
        <w:rPr>
          <w:lang w:val="it-IT"/>
        </w:rPr>
        <w:t xml:space="preserve"> je </w:t>
      </w:r>
      <w:proofErr w:type="spellStart"/>
      <w:r w:rsidRPr="00E319D2">
        <w:rPr>
          <w:lang w:val="it-IT"/>
        </w:rPr>
        <w:t>prikazano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število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otrok</w:t>
      </w:r>
      <w:proofErr w:type="spellEnd"/>
      <w:r w:rsidRPr="00E319D2">
        <w:rPr>
          <w:lang w:val="it-IT"/>
        </w:rPr>
        <w:t xml:space="preserve">. </w:t>
      </w:r>
    </w:p>
    <w:p w14:paraId="7DE689B1" w14:textId="77777777" w:rsidR="00E319D2" w:rsidRDefault="00E319D2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6FDA896" w14:textId="31073E1C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9 </w:t>
      </w:r>
      <w:proofErr w:type="spellStart"/>
      <w:r w:rsidRPr="00E319D2">
        <w:rPr>
          <w:b/>
          <w:bCs/>
          <w:lang w:val="it-IT"/>
        </w:rPr>
        <w:t>Izplačil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socialnih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transferov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regijah</w:t>
      </w:r>
      <w:proofErr w:type="spellEnd"/>
    </w:p>
    <w:p w14:paraId="4C393D3C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68574E01" wp14:editId="78585CCB">
            <wp:extent cx="5670550" cy="350543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F1038" w14:textId="77777777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lang w:val="it-IT"/>
        </w:rPr>
        <w:t>Opomba</w:t>
      </w:r>
      <w:proofErr w:type="spellEnd"/>
      <w:r w:rsidRPr="00E319D2">
        <w:rPr>
          <w:lang w:val="it-IT"/>
        </w:rPr>
        <w:t xml:space="preserve">: </w:t>
      </w:r>
      <w:proofErr w:type="spellStart"/>
      <w:r w:rsidRPr="00E319D2">
        <w:rPr>
          <w:lang w:val="it-IT"/>
        </w:rPr>
        <w:t>Pravice</w:t>
      </w:r>
      <w:proofErr w:type="spellEnd"/>
      <w:r w:rsidRPr="00E319D2">
        <w:rPr>
          <w:lang w:val="it-IT"/>
        </w:rPr>
        <w:t xml:space="preserve">, </w:t>
      </w:r>
      <w:proofErr w:type="spellStart"/>
      <w:r w:rsidRPr="00E319D2">
        <w:rPr>
          <w:lang w:val="it-IT"/>
        </w:rPr>
        <w:t>kjer</w:t>
      </w:r>
      <w:proofErr w:type="spellEnd"/>
      <w:r w:rsidRPr="00E319D2">
        <w:rPr>
          <w:lang w:val="it-IT"/>
        </w:rPr>
        <w:t xml:space="preserve"> ni </w:t>
      </w:r>
      <w:proofErr w:type="spellStart"/>
      <w:r w:rsidRPr="00E319D2">
        <w:rPr>
          <w:lang w:val="it-IT"/>
        </w:rPr>
        <w:t>podatka</w:t>
      </w:r>
      <w:proofErr w:type="spellEnd"/>
      <w:r w:rsidRPr="00E319D2">
        <w:rPr>
          <w:lang w:val="it-IT"/>
        </w:rPr>
        <w:t xml:space="preserve"> o </w:t>
      </w:r>
      <w:proofErr w:type="spellStart"/>
      <w:r w:rsidRPr="00E319D2">
        <w:rPr>
          <w:lang w:val="it-IT"/>
        </w:rPr>
        <w:t>regiji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upravičenca</w:t>
      </w:r>
      <w:proofErr w:type="spellEnd"/>
      <w:r w:rsidRPr="00E319D2">
        <w:rPr>
          <w:lang w:val="it-IT"/>
        </w:rPr>
        <w:t xml:space="preserve">, </w:t>
      </w:r>
      <w:proofErr w:type="spellStart"/>
      <w:r w:rsidRPr="00E319D2">
        <w:rPr>
          <w:lang w:val="it-IT"/>
        </w:rPr>
        <w:t>niso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upoštevane</w:t>
      </w:r>
      <w:proofErr w:type="spellEnd"/>
      <w:r w:rsidRPr="00E319D2">
        <w:rPr>
          <w:lang w:val="it-IT"/>
        </w:rPr>
        <w:t xml:space="preserve"> v </w:t>
      </w:r>
      <w:proofErr w:type="spellStart"/>
      <w:r w:rsidRPr="00E319D2">
        <w:rPr>
          <w:lang w:val="it-IT"/>
        </w:rPr>
        <w:t>izračunu</w:t>
      </w:r>
      <w:proofErr w:type="spellEnd"/>
      <w:r w:rsidRPr="00E319D2">
        <w:rPr>
          <w:lang w:val="it-IT"/>
        </w:rPr>
        <w:t xml:space="preserve">. </w:t>
      </w:r>
    </w:p>
    <w:p w14:paraId="185E7E72" w14:textId="77777777" w:rsidR="00E319D2" w:rsidRDefault="00E319D2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04E23FC" w14:textId="103D3D1F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10 </w:t>
      </w:r>
      <w:proofErr w:type="spellStart"/>
      <w:r w:rsidRPr="00E319D2">
        <w:rPr>
          <w:b/>
          <w:bCs/>
          <w:lang w:val="it-IT"/>
        </w:rPr>
        <w:t>Let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datk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gled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dohodkov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razred</w:t>
      </w:r>
      <w:proofErr w:type="spellEnd"/>
      <w:r w:rsidRPr="00E319D2">
        <w:rPr>
          <w:b/>
          <w:bCs/>
          <w:lang w:val="it-IT"/>
        </w:rPr>
        <w:t xml:space="preserve">; </w:t>
      </w:r>
      <w:proofErr w:type="spellStart"/>
      <w:r w:rsidRPr="00E319D2">
        <w:rPr>
          <w:b/>
          <w:bCs/>
          <w:lang w:val="it-IT"/>
        </w:rPr>
        <w:t>otrošk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dodatek</w:t>
      </w:r>
      <w:proofErr w:type="spellEnd"/>
      <w:r w:rsidRPr="00E319D2">
        <w:rPr>
          <w:b/>
          <w:bCs/>
          <w:lang w:val="it-IT"/>
        </w:rPr>
        <w:t xml:space="preserve">, </w:t>
      </w:r>
      <w:proofErr w:type="spellStart"/>
      <w:r w:rsidRPr="00E319D2">
        <w:rPr>
          <w:b/>
          <w:bCs/>
          <w:lang w:val="it-IT"/>
        </w:rPr>
        <w:t>držav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štipendija</w:t>
      </w:r>
      <w:proofErr w:type="spellEnd"/>
      <w:r w:rsidRPr="00E319D2">
        <w:rPr>
          <w:b/>
          <w:bCs/>
          <w:lang w:val="it-IT"/>
        </w:rPr>
        <w:t xml:space="preserve"> in </w:t>
      </w:r>
      <w:proofErr w:type="spellStart"/>
      <w:r w:rsidRPr="00E319D2">
        <w:rPr>
          <w:b/>
          <w:bCs/>
          <w:lang w:val="it-IT"/>
        </w:rPr>
        <w:t>subvencij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vrtca</w:t>
      </w:r>
      <w:proofErr w:type="spellEnd"/>
    </w:p>
    <w:p w14:paraId="60C76D1C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70ECCF2E" wp14:editId="47D5063B">
            <wp:extent cx="3581400" cy="1462947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1C0F5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525CDC46" wp14:editId="4F7B5746">
            <wp:extent cx="3581400" cy="2213956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46587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49CFFD35" wp14:editId="4B31BFDB">
            <wp:extent cx="3581400" cy="1462947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79C72" w14:textId="77777777" w:rsidR="00DB3FE1" w:rsidRDefault="00000000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6739A84A" w14:textId="77777777" w:rsidR="00DB3FE1" w:rsidRDefault="00000000">
      <w:r>
        <w:br w:type="page"/>
      </w:r>
    </w:p>
    <w:p w14:paraId="29FA07C9" w14:textId="77777777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11 </w:t>
      </w:r>
      <w:proofErr w:type="spellStart"/>
      <w:r w:rsidRPr="00E319D2">
        <w:rPr>
          <w:b/>
          <w:bCs/>
          <w:lang w:val="it-IT"/>
        </w:rPr>
        <w:t>Let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datk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gled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tip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družine</w:t>
      </w:r>
      <w:proofErr w:type="spellEnd"/>
      <w:r w:rsidRPr="00E319D2">
        <w:rPr>
          <w:b/>
          <w:bCs/>
          <w:lang w:val="it-IT"/>
        </w:rPr>
        <w:t xml:space="preserve">; </w:t>
      </w:r>
      <w:proofErr w:type="spellStart"/>
      <w:r w:rsidRPr="00E319D2">
        <w:rPr>
          <w:b/>
          <w:bCs/>
          <w:lang w:val="it-IT"/>
        </w:rPr>
        <w:t>denar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social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moč</w:t>
      </w:r>
      <w:proofErr w:type="spellEnd"/>
      <w:r w:rsidRPr="00E319D2">
        <w:rPr>
          <w:b/>
          <w:bCs/>
          <w:lang w:val="it-IT"/>
        </w:rPr>
        <w:t xml:space="preserve">, </w:t>
      </w:r>
      <w:proofErr w:type="spellStart"/>
      <w:r w:rsidRPr="00E319D2">
        <w:rPr>
          <w:b/>
          <w:bCs/>
          <w:lang w:val="it-IT"/>
        </w:rPr>
        <w:t>izred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denar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social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moč</w:t>
      </w:r>
      <w:proofErr w:type="spellEnd"/>
      <w:r w:rsidRPr="00E319D2">
        <w:rPr>
          <w:b/>
          <w:bCs/>
          <w:lang w:val="it-IT"/>
        </w:rPr>
        <w:t xml:space="preserve"> in </w:t>
      </w:r>
      <w:proofErr w:type="spellStart"/>
      <w:r w:rsidRPr="00E319D2">
        <w:rPr>
          <w:b/>
          <w:bCs/>
          <w:lang w:val="it-IT"/>
        </w:rPr>
        <w:t>varstve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dodatek</w:t>
      </w:r>
      <w:proofErr w:type="spellEnd"/>
    </w:p>
    <w:p w14:paraId="780968E2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4E9A1A16" wp14:editId="08E79C8E">
            <wp:extent cx="3581400" cy="2213956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98F27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386DAFE7" wp14:editId="63021339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5981F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61A85788" wp14:editId="1232F6D8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9C014" w14:textId="77777777" w:rsidR="00E319D2" w:rsidRDefault="00E319D2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7869A5A4" w14:textId="7C258705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08047041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4834684D" wp14:editId="1D9235C8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321D7" w14:textId="77777777" w:rsidR="00DB3FE1" w:rsidRDefault="00000000">
      <w:r>
        <w:br w:type="page"/>
      </w:r>
    </w:p>
    <w:p w14:paraId="6945FFBB" w14:textId="77777777" w:rsidR="00DB3FE1" w:rsidRDefault="00000000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3D70A5D7" w14:textId="77777777" w:rsidR="00DB3FE1" w:rsidRDefault="00000000">
      <w:pPr>
        <w:pStyle w:val="BodyText"/>
      </w:pPr>
      <w:r>
        <w:rPr>
          <w:i/>
          <w:iCs/>
        </w:rPr>
        <w:t>Denarna socialna pomoč</w:t>
      </w:r>
    </w:p>
    <w:p w14:paraId="2596FB14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0D25EB0A" wp14:editId="02B686A6">
            <wp:extent cx="5969000" cy="368938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AFD2B" w14:textId="77777777" w:rsidR="00DB3FE1" w:rsidRDefault="00000000">
      <w:pPr>
        <w:pStyle w:val="BodyText"/>
      </w:pPr>
      <w:r>
        <w:rPr>
          <w:i/>
          <w:iCs/>
        </w:rPr>
        <w:t>Varstveni dodatek</w:t>
      </w:r>
    </w:p>
    <w:p w14:paraId="083F185E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2F5841A2" wp14:editId="67DAA796">
            <wp:extent cx="5969000" cy="3089482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D20A2" w14:textId="77777777" w:rsidR="00E319D2" w:rsidRDefault="00E319D2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77967508" w14:textId="5F0AA371" w:rsidR="00DB3FE1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6214BE86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4A5C1E20" wp14:editId="4AFC9C66">
            <wp:extent cx="5969000" cy="368804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38D1C" w14:textId="77777777" w:rsidR="00E319D2" w:rsidRDefault="00E319D2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0DDF604" w14:textId="7C49C6FB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14 </w:t>
      </w:r>
      <w:proofErr w:type="spellStart"/>
      <w:r w:rsidRPr="00E319D2">
        <w:rPr>
          <w:b/>
          <w:bCs/>
          <w:lang w:val="it-IT"/>
        </w:rPr>
        <w:t>Števil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cev</w:t>
      </w:r>
      <w:proofErr w:type="spellEnd"/>
      <w:r w:rsidRPr="00E319D2">
        <w:rPr>
          <w:b/>
          <w:bCs/>
          <w:lang w:val="it-IT"/>
        </w:rPr>
        <w:t xml:space="preserve"> do </w:t>
      </w:r>
      <w:proofErr w:type="spellStart"/>
      <w:r w:rsidRPr="00E319D2">
        <w:rPr>
          <w:b/>
          <w:bCs/>
          <w:lang w:val="it-IT"/>
        </w:rPr>
        <w:t>pravic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gled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starost</w:t>
      </w:r>
      <w:proofErr w:type="spellEnd"/>
      <w:r w:rsidRPr="00E319D2">
        <w:rPr>
          <w:b/>
          <w:bCs/>
          <w:lang w:val="it-IT"/>
        </w:rPr>
        <w:t xml:space="preserve"> in </w:t>
      </w:r>
      <w:proofErr w:type="spellStart"/>
      <w:r w:rsidRPr="00E319D2">
        <w:rPr>
          <w:b/>
          <w:bCs/>
          <w:lang w:val="it-IT"/>
        </w:rPr>
        <w:t>spol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ca</w:t>
      </w:r>
      <w:proofErr w:type="spellEnd"/>
    </w:p>
    <w:p w14:paraId="6E33E166" w14:textId="77777777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i/>
          <w:iCs/>
          <w:lang w:val="it-IT"/>
        </w:rPr>
        <w:t>Denarna</w:t>
      </w:r>
      <w:proofErr w:type="spellEnd"/>
      <w:r w:rsidRPr="00E319D2">
        <w:rPr>
          <w:i/>
          <w:iCs/>
          <w:lang w:val="it-IT"/>
        </w:rPr>
        <w:t xml:space="preserve"> </w:t>
      </w:r>
      <w:proofErr w:type="spellStart"/>
      <w:r w:rsidRPr="00E319D2">
        <w:rPr>
          <w:i/>
          <w:iCs/>
          <w:lang w:val="it-IT"/>
        </w:rPr>
        <w:t>socialna</w:t>
      </w:r>
      <w:proofErr w:type="spellEnd"/>
      <w:r w:rsidRPr="00E319D2">
        <w:rPr>
          <w:i/>
          <w:iCs/>
          <w:lang w:val="it-IT"/>
        </w:rPr>
        <w:t xml:space="preserve"> </w:t>
      </w:r>
      <w:proofErr w:type="spellStart"/>
      <w:r w:rsidRPr="00E319D2">
        <w:rPr>
          <w:i/>
          <w:iCs/>
          <w:lang w:val="it-IT"/>
        </w:rPr>
        <w:t>pomoč</w:t>
      </w:r>
      <w:proofErr w:type="spellEnd"/>
    </w:p>
    <w:p w14:paraId="6D1C74B6" w14:textId="77777777" w:rsidR="0056267E" w:rsidRDefault="00000000">
      <w:pPr>
        <w:pStyle w:val="BodyText"/>
      </w:pPr>
      <w:r>
        <w:rPr>
          <w:noProof/>
        </w:rPr>
        <w:drawing>
          <wp:inline distT="0" distB="0" distL="0" distR="0" wp14:anchorId="5808C8AC" wp14:editId="64076398">
            <wp:extent cx="5168766" cy="329184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575B001D" w14:textId="7A74C7A8" w:rsidR="00DB3FE1" w:rsidRDefault="00000000">
      <w:pPr>
        <w:pStyle w:val="BodyText"/>
      </w:pPr>
      <w:proofErr w:type="spellStart"/>
      <w:r>
        <w:rPr>
          <w:i/>
          <w:iCs/>
        </w:rPr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59202E54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0A84BAC1" wp14:editId="20FD2D3F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9CF33" w14:textId="77777777" w:rsidR="0056267E" w:rsidRDefault="0056267E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429E2588" w14:textId="77B64D8B" w:rsidR="00DB3FE1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4812A427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2BBD8708" wp14:editId="20F1F9C7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04C87" w14:textId="77777777" w:rsidR="00DB3FE1" w:rsidRDefault="00000000">
      <w:r>
        <w:br w:type="page"/>
      </w:r>
    </w:p>
    <w:p w14:paraId="6DF4A125" w14:textId="77777777" w:rsidR="00DB3FE1" w:rsidRDefault="00000000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5CD6FAEE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7E07FFC9" wp14:editId="13ECC094">
            <wp:extent cx="5351646" cy="4100362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45B1A" w14:textId="77777777" w:rsidR="0056267E" w:rsidRDefault="0056267E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E656B48" w14:textId="041E9B31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Tabela</w:t>
      </w:r>
      <w:proofErr w:type="spellEnd"/>
      <w:r w:rsidRPr="00E319D2">
        <w:rPr>
          <w:b/>
          <w:bCs/>
          <w:lang w:val="it-IT"/>
        </w:rPr>
        <w:t xml:space="preserve"> 1 </w:t>
      </w:r>
      <w:proofErr w:type="spellStart"/>
      <w:r w:rsidRPr="00E319D2">
        <w:rPr>
          <w:b/>
          <w:bCs/>
          <w:lang w:val="it-IT"/>
        </w:rPr>
        <w:t>Števil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cev</w:t>
      </w:r>
      <w:proofErr w:type="spellEnd"/>
      <w:r w:rsidRPr="00E319D2">
        <w:rPr>
          <w:b/>
          <w:bCs/>
          <w:lang w:val="it-IT"/>
        </w:rPr>
        <w:t xml:space="preserve"> do </w:t>
      </w:r>
      <w:proofErr w:type="spellStart"/>
      <w:r w:rsidRPr="00E319D2">
        <w:rPr>
          <w:b/>
          <w:bCs/>
          <w:lang w:val="it-IT"/>
        </w:rPr>
        <w:t>denarn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socialn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moči</w:t>
      </w:r>
      <w:proofErr w:type="spellEnd"/>
      <w:r w:rsidRPr="00E319D2">
        <w:rPr>
          <w:b/>
          <w:bCs/>
          <w:lang w:val="it-IT"/>
        </w:rPr>
        <w:t xml:space="preserve">, </w:t>
      </w:r>
      <w:proofErr w:type="spellStart"/>
      <w:r w:rsidRPr="00E319D2">
        <w:rPr>
          <w:b/>
          <w:bCs/>
          <w:lang w:val="it-IT"/>
        </w:rPr>
        <w:t>ki</w:t>
      </w:r>
      <w:proofErr w:type="spellEnd"/>
      <w:r w:rsidRPr="00E319D2">
        <w:rPr>
          <w:b/>
          <w:bCs/>
          <w:lang w:val="it-IT"/>
        </w:rPr>
        <w:t xml:space="preserve"> so </w:t>
      </w:r>
      <w:proofErr w:type="spellStart"/>
      <w:r w:rsidRPr="00E319D2">
        <w:rPr>
          <w:b/>
          <w:bCs/>
          <w:lang w:val="it-IT"/>
        </w:rPr>
        <w:t>registriran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brezposelni</w:t>
      </w:r>
      <w:proofErr w:type="spellEnd"/>
      <w:r w:rsidRPr="00E319D2">
        <w:rPr>
          <w:b/>
          <w:bCs/>
          <w:lang w:val="it-IT"/>
        </w:rPr>
        <w:t xml:space="preserve">, za </w:t>
      </w:r>
      <w:proofErr w:type="spellStart"/>
      <w:r w:rsidRPr="00E319D2">
        <w:rPr>
          <w:b/>
          <w:bCs/>
          <w:lang w:val="it-IT"/>
        </w:rPr>
        <w:t>zadnj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opazova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DB3FE1" w14:paraId="71BC9417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1756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2F9B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2CBE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44DE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DB3FE1" w14:paraId="514C715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A310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7274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3A1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8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43F4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DB3FE1" w14:paraId="1938AB1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4FBA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843A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98BF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BFC3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4</w:t>
            </w:r>
          </w:p>
        </w:tc>
      </w:tr>
      <w:tr w:rsidR="00DB3FE1" w14:paraId="089B3BB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7A8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DBA8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A673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6D1C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4</w:t>
            </w:r>
          </w:p>
        </w:tc>
      </w:tr>
      <w:tr w:rsidR="00DB3FE1" w14:paraId="46DFD47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F266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794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A14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982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</w:tr>
      <w:tr w:rsidR="00DB3FE1" w14:paraId="26D7D71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66BB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065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FA81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089E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</w:tr>
      <w:tr w:rsidR="00DB3FE1" w14:paraId="07FC0FF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425B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891F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45D1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4033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2</w:t>
            </w:r>
          </w:p>
        </w:tc>
      </w:tr>
      <w:tr w:rsidR="00DB3FE1" w14:paraId="778B83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CB55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CEA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98C3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47A0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8</w:t>
            </w:r>
          </w:p>
        </w:tc>
      </w:tr>
      <w:tr w:rsidR="00DB3FE1" w14:paraId="118BBCC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1DE6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F53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C48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337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DB3FE1" w:rsidRPr="00E319D2" w14:paraId="6AF49E05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5397" w14:textId="77777777" w:rsidR="00DB3FE1" w:rsidRPr="00E319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DB3FE1" w14:paraId="6D9BA710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F21A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2D95666B" w14:textId="77777777" w:rsidR="0056267E" w:rsidRDefault="0056267E">
      <w:pPr>
        <w:pStyle w:val="BodyText"/>
        <w:rPr>
          <w:b/>
          <w:bCs/>
        </w:rPr>
      </w:pPr>
    </w:p>
    <w:p w14:paraId="6DADD4B8" w14:textId="77777777" w:rsidR="0056267E" w:rsidRDefault="0056267E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764FA04" w14:textId="5786E937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</w:t>
      </w:r>
      <w:proofErr w:type="spellStart"/>
      <w:r>
        <w:rPr>
          <w:b/>
          <w:bCs/>
        </w:rPr>
        <w:t>Povpreč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število brezposelnih oseb po letih, glede na upravičenost do denarne socialne pomoči </w:t>
      </w:r>
    </w:p>
    <w:p w14:paraId="47D81FD4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7CA4994C" wp14:editId="5199E6E7">
            <wp:extent cx="4244741" cy="312821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0CAF5" w14:textId="77777777" w:rsidR="0056267E" w:rsidRDefault="0056267E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4949E095" w14:textId="40C68CB5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Tabela</w:t>
      </w:r>
      <w:proofErr w:type="spellEnd"/>
      <w:r w:rsidRPr="00E319D2">
        <w:rPr>
          <w:b/>
          <w:bCs/>
          <w:lang w:val="it-IT"/>
        </w:rPr>
        <w:t xml:space="preserve"> 2 </w:t>
      </w:r>
      <w:proofErr w:type="spellStart"/>
      <w:r w:rsidRPr="00E319D2">
        <w:rPr>
          <w:b/>
          <w:bCs/>
          <w:lang w:val="it-IT"/>
        </w:rPr>
        <w:t>Števil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registriran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brezposelnih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oseb</w:t>
      </w:r>
      <w:proofErr w:type="spellEnd"/>
      <w:r w:rsidRPr="00E319D2">
        <w:rPr>
          <w:b/>
          <w:bCs/>
          <w:lang w:val="it-IT"/>
        </w:rPr>
        <w:t xml:space="preserve">, </w:t>
      </w:r>
      <w:proofErr w:type="spellStart"/>
      <w:r w:rsidRPr="00E319D2">
        <w:rPr>
          <w:b/>
          <w:bCs/>
          <w:lang w:val="it-IT"/>
        </w:rPr>
        <w:t>gled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ost</w:t>
      </w:r>
      <w:proofErr w:type="spellEnd"/>
      <w:r w:rsidRPr="00E319D2">
        <w:rPr>
          <w:b/>
          <w:bCs/>
          <w:lang w:val="it-IT"/>
        </w:rPr>
        <w:t xml:space="preserve"> do </w:t>
      </w:r>
      <w:proofErr w:type="spellStart"/>
      <w:r w:rsidRPr="00E319D2">
        <w:rPr>
          <w:b/>
          <w:bCs/>
          <w:lang w:val="it-IT"/>
        </w:rPr>
        <w:t>denarn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socialn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moči</w:t>
      </w:r>
      <w:proofErr w:type="spellEnd"/>
      <w:r w:rsidRPr="00E319D2">
        <w:rPr>
          <w:b/>
          <w:bCs/>
          <w:lang w:val="it-IT"/>
        </w:rPr>
        <w:t xml:space="preserve">, </w:t>
      </w:r>
      <w:proofErr w:type="spellStart"/>
      <w:r w:rsidRPr="00E319D2">
        <w:rPr>
          <w:b/>
          <w:bCs/>
          <w:lang w:val="it-IT"/>
        </w:rPr>
        <w:t>stanje</w:t>
      </w:r>
      <w:proofErr w:type="spellEnd"/>
      <w:r w:rsidRPr="00E319D2">
        <w:rPr>
          <w:b/>
          <w:bCs/>
          <w:lang w:val="it-IT"/>
        </w:rPr>
        <w:t xml:space="preserve"> in </w:t>
      </w:r>
      <w:proofErr w:type="spellStart"/>
      <w:r w:rsidRPr="00E319D2">
        <w:rPr>
          <w:b/>
          <w:bCs/>
          <w:lang w:val="it-IT"/>
        </w:rPr>
        <w:t>prehodi</w:t>
      </w:r>
      <w:proofErr w:type="spellEnd"/>
      <w:r w:rsidRPr="00E319D2">
        <w:rPr>
          <w:b/>
          <w:bCs/>
          <w:lang w:val="it-IT"/>
        </w:rPr>
        <w:t xml:space="preserve"> v </w:t>
      </w:r>
      <w:proofErr w:type="spellStart"/>
      <w:r w:rsidRPr="00E319D2">
        <w:rPr>
          <w:b/>
          <w:bCs/>
          <w:lang w:val="it-IT"/>
        </w:rPr>
        <w:t>zaposlitev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mesecih</w:t>
      </w:r>
      <w:proofErr w:type="spellEnd"/>
    </w:p>
    <w:tbl>
      <w:tblPr>
        <w:tblW w:w="5765" w:type="pct"/>
        <w:jc w:val="center"/>
        <w:tblLook w:val="0420" w:firstRow="1" w:lastRow="0" w:firstColumn="0" w:lastColumn="0" w:noHBand="0" w:noVBand="1"/>
      </w:tblPr>
      <w:tblGrid>
        <w:gridCol w:w="873"/>
        <w:gridCol w:w="1557"/>
        <w:gridCol w:w="1607"/>
        <w:gridCol w:w="1680"/>
        <w:gridCol w:w="1557"/>
        <w:gridCol w:w="1607"/>
        <w:gridCol w:w="1964"/>
      </w:tblGrid>
      <w:tr w:rsidR="00DB3FE1" w14:paraId="3650BE7C" w14:textId="77777777" w:rsidTr="0056267E">
        <w:trPr>
          <w:tblHeader/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9826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88A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1696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6823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6F5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2441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AAD8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DB3FE1" w14:paraId="0ADB1CB7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860B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3BCE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3A58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1957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C2C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C915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FF8D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DB3FE1" w14:paraId="0F81B696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579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53A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22E4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AED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D4AE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FB55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BDB1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DB3FE1" w14:paraId="1EF43931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642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DB0F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BE55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88E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2221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8E7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8CE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DB3FE1" w14:paraId="3754BA62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2BF2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176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ABB4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EC1F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33B2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02F2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D3CD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DB3FE1" w14:paraId="6FC8764B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221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643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55D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3EED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0CC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A9B4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540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DB3FE1" w14:paraId="141818FA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F0EB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4328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28FB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A42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B1F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8BF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8A67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DB3FE1" w14:paraId="4DA372EF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2E33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CDB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B4D6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4894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28F1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8C86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C660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DB3FE1" w14:paraId="50B34697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D2AD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692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BB7F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2EF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B98B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E4AB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45A9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DB3FE1" w14:paraId="0A9022FC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E78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C86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0C6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0D3D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B701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EB4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75F4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DB3FE1" w14:paraId="6D1E96D0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C38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C3C2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A44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99C3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AF02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CD46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360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DB3FE1" w14:paraId="1B458853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957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E98E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736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0C57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C6B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3BD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B728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DB3FE1" w14:paraId="3365AB4A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A57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8248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BF8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7D3B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528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77FA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8DA2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DB3FE1" w14:paraId="38202C19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F44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0ED3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9162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3681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8A8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C216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78F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DB3FE1" w14:paraId="0321E9FE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8842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2106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0EA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56C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464B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8987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30B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DB3FE1" w14:paraId="519147CC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7A2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C416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994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26EB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3D9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F9F2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A170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DB3FE1" w14:paraId="3A80827E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C2D0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6B0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7F1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CB9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9E36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4C85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C19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DB3FE1" w14:paraId="2C85AFC4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DDE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1029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C98D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6F6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D9E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B173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662B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  <w:tr w:rsidR="00DB3FE1" w14:paraId="7F6E0EA6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CF4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2E1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5A9C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488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7D8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C2C5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CEBC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DB3FE1" w14:paraId="5C996575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02F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ED58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19CA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07B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D44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DD3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D977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</w:t>
            </w:r>
          </w:p>
        </w:tc>
      </w:tr>
      <w:tr w:rsidR="00DB3FE1" w14:paraId="333F19CA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2B8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15ED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4FA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98DD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23DB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6E84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DDB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3</w:t>
            </w:r>
          </w:p>
        </w:tc>
      </w:tr>
      <w:tr w:rsidR="00DB3FE1" w14:paraId="5C7C9E4E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D1F8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FE41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78C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050C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AE6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D079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6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9472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</w:t>
            </w:r>
          </w:p>
        </w:tc>
      </w:tr>
      <w:tr w:rsidR="00DB3FE1" w14:paraId="6DF5E419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F41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394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DB8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5F0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73DA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F1C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14A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  <w:tr w:rsidR="00DB3FE1" w14:paraId="2E2E7363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C763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FDB7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2787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4FF3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0D15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B5B4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6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8C15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2</w:t>
            </w:r>
          </w:p>
        </w:tc>
      </w:tr>
      <w:tr w:rsidR="00DB3FE1" w14:paraId="3BA719DC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D60B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394A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E4D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B11D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010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F205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0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794E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8</w:t>
            </w:r>
          </w:p>
        </w:tc>
      </w:tr>
      <w:tr w:rsidR="00DB3FE1" w14:paraId="7C51AA09" w14:textId="77777777" w:rsidTr="0056267E">
        <w:trPr>
          <w:jc w:val="center"/>
        </w:trPr>
        <w:tc>
          <w:tcPr>
            <w:tcW w:w="3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E78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6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573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D5E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5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1376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92B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285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10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569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</w:t>
            </w:r>
          </w:p>
        </w:tc>
      </w:tr>
    </w:tbl>
    <w:p w14:paraId="32E0949B" w14:textId="77777777" w:rsidR="0056267E" w:rsidRDefault="0056267E">
      <w:pPr>
        <w:pStyle w:val="BodyText"/>
        <w:rPr>
          <w:b/>
          <w:bCs/>
        </w:rPr>
      </w:pPr>
    </w:p>
    <w:p w14:paraId="7A5702A9" w14:textId="77777777" w:rsidR="0056267E" w:rsidRDefault="0056267E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3F515C7" w14:textId="6CB1C171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pomoči </w:t>
      </w:r>
    </w:p>
    <w:p w14:paraId="4C514C88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183C1425" wp14:editId="53DD9C51">
            <wp:extent cx="4061861" cy="3397717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616D9" w14:textId="77777777" w:rsidR="0056267E" w:rsidRDefault="0056267E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5F1E40E" w14:textId="770DFBE9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brezposelnih oseb, vključenih v programe aktivne politike zaposlovanja, glede na upravičenost do denarne socialne pomoči, kumulativa leta 2025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DB3FE1" w14:paraId="54F63A81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E773" w14:textId="77777777" w:rsidR="00DB3FE1" w:rsidRDefault="00DB3F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9CBA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DB3FE1" w14:paraId="54B4D5F0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F3E3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2F5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B97C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C86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B3FE1" w14:paraId="4D206D9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37F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F1E0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EACB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6DC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</w:t>
            </w:r>
          </w:p>
        </w:tc>
      </w:tr>
      <w:tr w:rsidR="00DB3FE1" w14:paraId="2DCC03A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80F17" w14:textId="77777777" w:rsidR="00DB3FE1" w:rsidRPr="00E319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E72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ACDE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A0CD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4</w:t>
            </w:r>
          </w:p>
        </w:tc>
      </w:tr>
      <w:tr w:rsidR="00DB3FE1" w14:paraId="6208A51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EC32" w14:textId="77777777" w:rsidR="00DB3FE1" w:rsidRPr="00E319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FB6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B667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6528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</w:t>
            </w:r>
          </w:p>
        </w:tc>
      </w:tr>
      <w:tr w:rsidR="00DB3FE1" w14:paraId="789E4F5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3197D" w14:textId="77777777" w:rsidR="00DB3FE1" w:rsidRPr="00E319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E319D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7C9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A99B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9D5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DB3FE1" w14:paraId="49853DD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5D24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F7B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D09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52B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</w:tr>
    </w:tbl>
    <w:p w14:paraId="691D6192" w14:textId="77777777" w:rsidR="0056267E" w:rsidRDefault="0056267E">
      <w:pPr>
        <w:pStyle w:val="BodyText"/>
        <w:rPr>
          <w:b/>
          <w:bCs/>
        </w:rPr>
      </w:pPr>
    </w:p>
    <w:p w14:paraId="3846CB31" w14:textId="77777777" w:rsidR="0056267E" w:rsidRDefault="0056267E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7A1E30E" w14:textId="2735067E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5971F288" w14:textId="77777777" w:rsidR="0056267E" w:rsidRDefault="00000000">
      <w:pPr>
        <w:pStyle w:val="BodyText"/>
      </w:pPr>
      <w:r>
        <w:rPr>
          <w:noProof/>
        </w:rPr>
        <w:drawing>
          <wp:inline distT="0" distB="0" distL="0" distR="0" wp14:anchorId="77C2B733" wp14:editId="03FB0F53">
            <wp:extent cx="5969000" cy="3798454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5141A310" w14:textId="77777777" w:rsidR="0056267E" w:rsidRDefault="0056267E">
      <w:pPr>
        <w:rPr>
          <w:sz w:val="22"/>
        </w:rPr>
      </w:pPr>
      <w:r>
        <w:br w:type="page"/>
      </w:r>
    </w:p>
    <w:p w14:paraId="38905F49" w14:textId="03724159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tbl>
      <w:tblPr>
        <w:tblW w:w="4319" w:type="pct"/>
        <w:jc w:val="center"/>
        <w:tblLook w:val="0420" w:firstRow="1" w:lastRow="0" w:firstColumn="0" w:lastColumn="0" w:noHBand="0" w:noVBand="1"/>
      </w:tblPr>
      <w:tblGrid>
        <w:gridCol w:w="3759"/>
        <w:gridCol w:w="751"/>
        <w:gridCol w:w="751"/>
        <w:gridCol w:w="763"/>
        <w:gridCol w:w="1179"/>
        <w:gridCol w:w="922"/>
      </w:tblGrid>
      <w:tr w:rsidR="00DB3FE1" w14:paraId="59C2F86F" w14:textId="77777777" w:rsidTr="0056267E">
        <w:trPr>
          <w:tblHeader/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44D2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cial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FF47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DB3FE1" w14:paraId="35A7552C" w14:textId="77777777" w:rsidTr="0056267E">
        <w:trPr>
          <w:tblHeader/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1ADC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4F4B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5A7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715C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AE32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59E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B3FE1" w14:paraId="0E8034F1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B4EA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419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31D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7E61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3891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E93F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057</w:t>
            </w:r>
          </w:p>
        </w:tc>
      </w:tr>
      <w:tr w:rsidR="00DB3FE1" w14:paraId="17F8CCB3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BC7D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1EC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EACE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CDFA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C140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94A0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82</w:t>
            </w:r>
          </w:p>
        </w:tc>
      </w:tr>
      <w:tr w:rsidR="00DB3FE1" w14:paraId="6695EABD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1BBA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9D51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05C6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744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68D0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BF2F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06</w:t>
            </w:r>
          </w:p>
        </w:tc>
      </w:tr>
      <w:tr w:rsidR="00DB3FE1" w14:paraId="2EF3EF74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B472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6B9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EA56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C36C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8DA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7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ADD9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754</w:t>
            </w:r>
          </w:p>
        </w:tc>
      </w:tr>
      <w:tr w:rsidR="00DB3FE1" w14:paraId="7F2A6440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609E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60DA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67E6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B50B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4518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0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61B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430</w:t>
            </w:r>
          </w:p>
        </w:tc>
      </w:tr>
      <w:tr w:rsidR="00DB3FE1" w14:paraId="1C228497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EE3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3EE0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F5CE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0C5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3550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5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E1F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33</w:t>
            </w:r>
          </w:p>
        </w:tc>
      </w:tr>
      <w:tr w:rsidR="00DB3FE1" w14:paraId="0A03B80B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448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21D2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5004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7F2C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112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153A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405</w:t>
            </w:r>
          </w:p>
        </w:tc>
      </w:tr>
      <w:tr w:rsidR="00DB3FE1" w14:paraId="7AC457E6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273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4F25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20ED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CF2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1FE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CFD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31</w:t>
            </w:r>
          </w:p>
        </w:tc>
      </w:tr>
      <w:tr w:rsidR="00DB3FE1" w14:paraId="1D7B159A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D08D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FF4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3C77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9388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9F0A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2023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48</w:t>
            </w:r>
          </w:p>
        </w:tc>
      </w:tr>
      <w:tr w:rsidR="00DB3FE1" w14:paraId="68AEDD0B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87BE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274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8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D13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0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11A8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3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9EC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8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12E6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,146</w:t>
            </w:r>
          </w:p>
        </w:tc>
      </w:tr>
      <w:tr w:rsidR="00DB3FE1" w14:paraId="5D0A89F8" w14:textId="77777777" w:rsidTr="0056267E">
        <w:trPr>
          <w:tblHeader/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D9E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EDE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DB3FE1" w14:paraId="21FAB923" w14:textId="77777777" w:rsidTr="0056267E">
        <w:trPr>
          <w:tblHeader/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C60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82F8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4A1D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2884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3FD3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5070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B3FE1" w14:paraId="1EFE967B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2C4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8CBA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9FE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955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39C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FF1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11</w:t>
            </w:r>
          </w:p>
        </w:tc>
      </w:tr>
      <w:tr w:rsidR="00DB3FE1" w14:paraId="032A758F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FBBF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869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078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E9FA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EAD1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4D4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</w:t>
            </w:r>
          </w:p>
        </w:tc>
      </w:tr>
      <w:tr w:rsidR="00DB3FE1" w14:paraId="3CE899CF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923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1D3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44C1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75C3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A096A" w14:textId="77777777" w:rsidR="00DB3FE1" w:rsidRDefault="00DB3F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1A5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</w:t>
            </w:r>
          </w:p>
        </w:tc>
      </w:tr>
      <w:tr w:rsidR="00DB3FE1" w14:paraId="035B8607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1783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6E1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1349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BDB2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2D8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65D0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3</w:t>
            </w:r>
          </w:p>
        </w:tc>
      </w:tr>
      <w:tr w:rsidR="00DB3FE1" w14:paraId="74C7F0E4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15BA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472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5489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E880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5066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2738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5</w:t>
            </w:r>
          </w:p>
        </w:tc>
      </w:tr>
      <w:tr w:rsidR="00DB3FE1" w14:paraId="2327E275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40A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412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3348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654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4069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ED39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1</w:t>
            </w:r>
          </w:p>
        </w:tc>
      </w:tr>
      <w:tr w:rsidR="00DB3FE1" w14:paraId="7D07840F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689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32FC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F2D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B3C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212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5B32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5</w:t>
            </w:r>
          </w:p>
        </w:tc>
      </w:tr>
      <w:tr w:rsidR="00DB3FE1" w14:paraId="1985862F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234E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53D2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76E2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9094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F850" w14:textId="77777777" w:rsidR="00DB3FE1" w:rsidRDefault="00DB3F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0DC0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</w:tr>
      <w:tr w:rsidR="00DB3FE1" w14:paraId="69068729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96EF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22AC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1D1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B88EB" w14:textId="77777777" w:rsidR="00DB3FE1" w:rsidRDefault="00DB3F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0747E" w14:textId="77777777" w:rsidR="00DB3FE1" w:rsidRDefault="00DB3F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1C67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</w:tr>
      <w:tr w:rsidR="00DB3FE1" w14:paraId="39EC4218" w14:textId="77777777" w:rsidTr="0056267E">
        <w:trPr>
          <w:jc w:val="center"/>
        </w:trPr>
        <w:tc>
          <w:tcPr>
            <w:tcW w:w="23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C0CE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6FD8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95CE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74C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63AA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021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366</w:t>
            </w:r>
          </w:p>
        </w:tc>
      </w:tr>
    </w:tbl>
    <w:p w14:paraId="1037A9DF" w14:textId="77777777" w:rsidR="0056267E" w:rsidRDefault="0056267E">
      <w:r>
        <w:br w:type="page"/>
      </w:r>
    </w:p>
    <w:tbl>
      <w:tblPr>
        <w:tblW w:w="4345" w:type="pct"/>
        <w:jc w:val="center"/>
        <w:tblLook w:val="0420" w:firstRow="1" w:lastRow="0" w:firstColumn="0" w:lastColumn="0" w:noHBand="0" w:noVBand="1"/>
      </w:tblPr>
      <w:tblGrid>
        <w:gridCol w:w="3810"/>
        <w:gridCol w:w="751"/>
        <w:gridCol w:w="751"/>
        <w:gridCol w:w="761"/>
        <w:gridCol w:w="1179"/>
        <w:gridCol w:w="922"/>
      </w:tblGrid>
      <w:tr w:rsidR="00DB3FE1" w14:paraId="589A4170" w14:textId="77777777" w:rsidTr="0056267E">
        <w:trPr>
          <w:tblHeader/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05C99" w14:textId="5E196B56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D372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DB3FE1" w14:paraId="363C1D3D" w14:textId="77777777" w:rsidTr="0056267E">
        <w:trPr>
          <w:tblHeader/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D573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746D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CE5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8F14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E558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37F6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DB3FE1" w14:paraId="64D9E930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802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4487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BE7D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95C2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0F71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5278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</w:tr>
      <w:tr w:rsidR="00DB3FE1" w14:paraId="5EB880C9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3C86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BFBD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8906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064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AE7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C72A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1</w:t>
            </w:r>
          </w:p>
        </w:tc>
      </w:tr>
      <w:tr w:rsidR="00DB3FE1" w14:paraId="71D3E2EA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1775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E42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97C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E33E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A8AC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987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1</w:t>
            </w:r>
          </w:p>
        </w:tc>
      </w:tr>
      <w:tr w:rsidR="00DB3FE1" w14:paraId="536B53F1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5303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36B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7671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BA79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2C0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1E4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13</w:t>
            </w:r>
          </w:p>
        </w:tc>
      </w:tr>
      <w:tr w:rsidR="00DB3FE1" w14:paraId="3B8C0C86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0247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898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FBE8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53F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B7F3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CB30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35</w:t>
            </w:r>
          </w:p>
        </w:tc>
      </w:tr>
      <w:tr w:rsidR="00DB3FE1" w14:paraId="354B166B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93E6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AF6F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03E0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D76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3E6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1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B12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684</w:t>
            </w:r>
          </w:p>
        </w:tc>
      </w:tr>
      <w:tr w:rsidR="00DB3FE1" w14:paraId="7CFEC3F7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7CAA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5D6D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110A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98F0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7CC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D9C3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42</w:t>
            </w:r>
          </w:p>
        </w:tc>
      </w:tr>
      <w:tr w:rsidR="00DB3FE1" w14:paraId="5A63657A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0E0B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92A8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1BF1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59E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FC3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2480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86</w:t>
            </w:r>
          </w:p>
        </w:tc>
      </w:tr>
      <w:tr w:rsidR="00DB3FE1" w14:paraId="02CDA057" w14:textId="77777777" w:rsidTr="0056267E">
        <w:trPr>
          <w:jc w:val="center"/>
        </w:trPr>
        <w:tc>
          <w:tcPr>
            <w:tcW w:w="2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8E71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63B2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8A3F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7B95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DFA5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7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9131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379</w:t>
            </w:r>
          </w:p>
        </w:tc>
      </w:tr>
      <w:tr w:rsidR="00DB3FE1" w14:paraId="26B9EF70" w14:textId="77777777" w:rsidTr="0056267E">
        <w:trPr>
          <w:jc w:val="center"/>
        </w:trPr>
        <w:tc>
          <w:tcPr>
            <w:tcW w:w="5000" w:type="pct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CD45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46235528" w14:textId="77777777" w:rsidR="00DB3FE1" w:rsidRDefault="00000000">
      <w:pPr>
        <w:pStyle w:val="Heading3"/>
      </w:pPr>
      <w:bookmarkStart w:id="3" w:name="letni-podatki-na-prebivalca"/>
      <w:bookmarkEnd w:id="2"/>
      <w:r>
        <w:t>Letni podatki na prebivalca</w:t>
      </w:r>
    </w:p>
    <w:p w14:paraId="4729376E" w14:textId="77777777" w:rsidR="0056267E" w:rsidRDefault="0056267E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486C595" w14:textId="4C53D543" w:rsidR="00DB3FE1" w:rsidRPr="00E319D2" w:rsidRDefault="00000000">
      <w:pPr>
        <w:pStyle w:val="FirstParagraph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19 </w:t>
      </w:r>
      <w:proofErr w:type="spellStart"/>
      <w:r w:rsidRPr="00E319D2">
        <w:rPr>
          <w:b/>
          <w:bCs/>
          <w:lang w:val="it-IT"/>
        </w:rPr>
        <w:t>Let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datk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ravicah</w:t>
      </w:r>
      <w:proofErr w:type="spellEnd"/>
      <w:r w:rsidRPr="00E319D2">
        <w:rPr>
          <w:b/>
          <w:bCs/>
          <w:lang w:val="it-IT"/>
        </w:rPr>
        <w:t xml:space="preserve"> in </w:t>
      </w:r>
      <w:proofErr w:type="spellStart"/>
      <w:r w:rsidRPr="00E319D2">
        <w:rPr>
          <w:b/>
          <w:bCs/>
          <w:lang w:val="it-IT"/>
        </w:rPr>
        <w:t>statističnih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regijah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glede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</w:t>
      </w:r>
      <w:proofErr w:type="spellEnd"/>
      <w:r w:rsidRPr="00E319D2">
        <w:rPr>
          <w:b/>
          <w:bCs/>
          <w:lang w:val="it-IT"/>
        </w:rPr>
        <w:t xml:space="preserve"> 100.000 </w:t>
      </w:r>
      <w:proofErr w:type="spellStart"/>
      <w:r w:rsidRPr="00E319D2">
        <w:rPr>
          <w:b/>
          <w:bCs/>
          <w:lang w:val="it-IT"/>
        </w:rPr>
        <w:t>prebivalcev</w:t>
      </w:r>
      <w:proofErr w:type="spellEnd"/>
    </w:p>
    <w:p w14:paraId="5156CE1A" w14:textId="77777777" w:rsidR="00DB3FE1" w:rsidRDefault="00000000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0A2DA7A5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518796ED" wp14:editId="59B5EFA4">
            <wp:extent cx="5670550" cy="4636342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Transferji_izpis_word_priloga_files/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67D1F" w14:textId="77777777" w:rsidR="0056267E" w:rsidRDefault="0056267E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14852382" w14:textId="13404F14" w:rsidR="00DB3FE1" w:rsidRDefault="00000000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52AFFF67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33B755D9" wp14:editId="1B65358F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5EFB4" w14:textId="77777777" w:rsidR="00DB3FE1" w:rsidRDefault="00000000">
      <w:pPr>
        <w:pStyle w:val="BodyText"/>
      </w:pPr>
      <w:r>
        <w:rPr>
          <w:i/>
          <w:iCs/>
        </w:rPr>
        <w:t>Ublažitev šokov</w:t>
      </w:r>
    </w:p>
    <w:p w14:paraId="4429ABB3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14C46C9E" wp14:editId="4E87AFAE">
            <wp:extent cx="5670550" cy="2370937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CCDAB" w14:textId="77777777" w:rsidR="00DB3FE1" w:rsidRDefault="00000000">
      <w:r>
        <w:br w:type="page"/>
      </w:r>
    </w:p>
    <w:p w14:paraId="395AD238" w14:textId="77777777" w:rsidR="00DB3FE1" w:rsidRPr="00E319D2" w:rsidRDefault="00000000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E319D2">
        <w:rPr>
          <w:lang w:val="it-IT"/>
        </w:rPr>
        <w:lastRenderedPageBreak/>
        <w:t>Starševski</w:t>
      </w:r>
      <w:proofErr w:type="spellEnd"/>
      <w:r w:rsidRPr="00E319D2">
        <w:rPr>
          <w:lang w:val="it-IT"/>
        </w:rPr>
        <w:t xml:space="preserve"> </w:t>
      </w:r>
      <w:proofErr w:type="spellStart"/>
      <w:r w:rsidRPr="00E319D2">
        <w:rPr>
          <w:lang w:val="it-IT"/>
        </w:rPr>
        <w:t>dopusti</w:t>
      </w:r>
      <w:proofErr w:type="spellEnd"/>
      <w:r w:rsidRPr="00E319D2">
        <w:rPr>
          <w:lang w:val="it-IT"/>
        </w:rPr>
        <w:t xml:space="preserve"> in </w:t>
      </w:r>
      <w:proofErr w:type="spellStart"/>
      <w:r w:rsidRPr="00E319D2">
        <w:rPr>
          <w:lang w:val="it-IT"/>
        </w:rPr>
        <w:t>nadomestila</w:t>
      </w:r>
      <w:proofErr w:type="spellEnd"/>
    </w:p>
    <w:p w14:paraId="6C3F718D" w14:textId="77777777" w:rsidR="00DB3FE1" w:rsidRPr="00E319D2" w:rsidRDefault="00000000">
      <w:pPr>
        <w:pStyle w:val="FirstParagraph"/>
        <w:rPr>
          <w:lang w:val="it-IT"/>
        </w:rPr>
      </w:pPr>
      <w:proofErr w:type="spellStart"/>
      <w:r w:rsidRPr="00E319D2">
        <w:rPr>
          <w:b/>
          <w:bCs/>
          <w:lang w:val="it-IT"/>
        </w:rPr>
        <w:t>Tabela</w:t>
      </w:r>
      <w:proofErr w:type="spellEnd"/>
      <w:r w:rsidRPr="00E319D2">
        <w:rPr>
          <w:b/>
          <w:bCs/>
          <w:lang w:val="it-IT"/>
        </w:rPr>
        <w:t xml:space="preserve"> 5 </w:t>
      </w:r>
      <w:proofErr w:type="spellStart"/>
      <w:r w:rsidRPr="00E319D2">
        <w:rPr>
          <w:b/>
          <w:bCs/>
          <w:lang w:val="it-IT"/>
        </w:rPr>
        <w:t>Povpreč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mesečni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znesek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ca</w:t>
      </w:r>
      <w:proofErr w:type="spellEnd"/>
      <w:r w:rsidRPr="00E319D2">
        <w:rPr>
          <w:b/>
          <w:bCs/>
          <w:lang w:val="it-IT"/>
        </w:rPr>
        <w:t xml:space="preserve"> v </w:t>
      </w:r>
      <w:proofErr w:type="spellStart"/>
      <w:r w:rsidRPr="00E319D2">
        <w:rPr>
          <w:b/>
          <w:bCs/>
          <w:lang w:val="it-IT"/>
        </w:rPr>
        <w:t>letu</w:t>
      </w:r>
      <w:proofErr w:type="spellEnd"/>
      <w:r w:rsidRPr="00E319D2">
        <w:rPr>
          <w:b/>
          <w:bCs/>
          <w:lang w:val="it-IT"/>
        </w:rPr>
        <w:t xml:space="preserve"> 2025 do </w:t>
      </w:r>
      <w:proofErr w:type="spellStart"/>
      <w:r w:rsidRPr="00E319D2">
        <w:rPr>
          <w:b/>
          <w:bCs/>
          <w:lang w:val="it-IT"/>
        </w:rPr>
        <w:t>starševskih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nadomestil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23"/>
        <w:gridCol w:w="1080"/>
        <w:gridCol w:w="2785"/>
      </w:tblGrid>
      <w:tr w:rsidR="00DB3FE1" w14:paraId="439F54A2" w14:textId="77777777" w:rsidTr="0056267E">
        <w:trPr>
          <w:tblHeader/>
          <w:jc w:val="center"/>
        </w:trPr>
        <w:tc>
          <w:tcPr>
            <w:tcW w:w="49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42BC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141C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FF49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DB3FE1" w14:paraId="68A6FB09" w14:textId="77777777" w:rsidTr="0056267E">
        <w:trPr>
          <w:jc w:val="center"/>
        </w:trPr>
        <w:tc>
          <w:tcPr>
            <w:tcW w:w="49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9EC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DD63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29,5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EDB7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7</w:t>
            </w:r>
          </w:p>
        </w:tc>
      </w:tr>
      <w:tr w:rsidR="00DB3FE1" w14:paraId="3ACFF200" w14:textId="77777777" w:rsidTr="0056267E">
        <w:trPr>
          <w:jc w:val="center"/>
        </w:trPr>
        <w:tc>
          <w:tcPr>
            <w:tcW w:w="49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840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BC342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45,3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EA15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6</w:t>
            </w:r>
          </w:p>
        </w:tc>
      </w:tr>
      <w:tr w:rsidR="00DB3FE1" w14:paraId="4868DBDE" w14:textId="77777777" w:rsidTr="0056267E">
        <w:trPr>
          <w:jc w:val="center"/>
        </w:trPr>
        <w:tc>
          <w:tcPr>
            <w:tcW w:w="49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3C5B6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4BD8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0,8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62F4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</w:t>
            </w:r>
          </w:p>
        </w:tc>
      </w:tr>
      <w:tr w:rsidR="00DB3FE1" w14:paraId="4B395A11" w14:textId="77777777" w:rsidTr="0056267E">
        <w:trPr>
          <w:jc w:val="center"/>
        </w:trPr>
        <w:tc>
          <w:tcPr>
            <w:tcW w:w="49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7BA72" w14:textId="77777777" w:rsidR="00DB3FE1" w:rsidRPr="00E319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E319D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E319D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E319D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E319D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319D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E319D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E319D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8AFB5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,4</w:t>
            </w:r>
          </w:p>
        </w:tc>
        <w:tc>
          <w:tcPr>
            <w:tcW w:w="27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99C2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4</w:t>
            </w:r>
          </w:p>
        </w:tc>
      </w:tr>
      <w:tr w:rsidR="00DB3FE1" w14:paraId="45434EA3" w14:textId="77777777" w:rsidTr="0056267E">
        <w:trPr>
          <w:jc w:val="center"/>
        </w:trPr>
        <w:tc>
          <w:tcPr>
            <w:tcW w:w="8788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1115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7A431D8C" w14:textId="77777777" w:rsidR="0056267E" w:rsidRDefault="0056267E">
      <w:pPr>
        <w:pStyle w:val="BodyText"/>
        <w:rPr>
          <w:b/>
          <w:bCs/>
        </w:rPr>
      </w:pPr>
    </w:p>
    <w:p w14:paraId="2D20A9E1" w14:textId="77777777" w:rsidR="0056267E" w:rsidRDefault="0056267E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22C8BD2" w14:textId="7BD17273" w:rsidR="00DB3FE1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41FCD181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466B8E96" wp14:editId="2749EB4F">
            <wp:extent cx="4775200" cy="382016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Transferji_izpis_word_priloga_files/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D4EEDE" wp14:editId="58DCAB31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92E3D" w14:textId="5921D934" w:rsidR="00DB3FE1" w:rsidRDefault="00000000" w:rsidP="0056267E">
      <w:r>
        <w:br w:type="page"/>
      </w: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1E2FAA43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24A049E6" wp14:editId="343FC0E4">
            <wp:extent cx="4775200" cy="286512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D7B77C" wp14:editId="4AA6BC8E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3867C" w14:textId="77777777" w:rsidR="00DB3FE1" w:rsidRDefault="00000000">
      <w:r>
        <w:br w:type="page"/>
      </w:r>
    </w:p>
    <w:p w14:paraId="0D6B1B17" w14:textId="77777777" w:rsidR="00DB3FE1" w:rsidRDefault="00000000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60FB053D" w14:textId="77777777" w:rsidR="00DB3FE1" w:rsidRDefault="00000000">
      <w:pPr>
        <w:pStyle w:val="FirstParagraph"/>
      </w:pPr>
      <w:r>
        <w:rPr>
          <w:b/>
          <w:bCs/>
        </w:rPr>
        <w:t>Tabela 6 Povprečni mesečni znesek na upravičenca v letu 2025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497"/>
        <w:gridCol w:w="1080"/>
        <w:gridCol w:w="3068"/>
      </w:tblGrid>
      <w:tr w:rsidR="00DB3FE1" w14:paraId="6E70217A" w14:textId="77777777" w:rsidTr="0056267E">
        <w:trPr>
          <w:tblHeader/>
          <w:jc w:val="center"/>
        </w:trPr>
        <w:tc>
          <w:tcPr>
            <w:tcW w:w="4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E4BB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9F2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30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2082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DB3FE1" w14:paraId="4E25B741" w14:textId="77777777" w:rsidTr="0056267E">
        <w:trPr>
          <w:jc w:val="center"/>
        </w:trPr>
        <w:tc>
          <w:tcPr>
            <w:tcW w:w="4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2693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CCEA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,1</w:t>
            </w:r>
          </w:p>
        </w:tc>
        <w:tc>
          <w:tcPr>
            <w:tcW w:w="30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EFBFD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,9</w:t>
            </w:r>
          </w:p>
        </w:tc>
      </w:tr>
      <w:tr w:rsidR="00DB3FE1" w14:paraId="43340BBD" w14:textId="77777777" w:rsidTr="0056267E">
        <w:trPr>
          <w:jc w:val="center"/>
        </w:trPr>
        <w:tc>
          <w:tcPr>
            <w:tcW w:w="4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4281C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383E8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2,9</w:t>
            </w:r>
          </w:p>
        </w:tc>
        <w:tc>
          <w:tcPr>
            <w:tcW w:w="30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80491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</w:t>
            </w:r>
          </w:p>
        </w:tc>
      </w:tr>
      <w:tr w:rsidR="00DB3FE1" w14:paraId="3CC08B68" w14:textId="77777777" w:rsidTr="0056267E">
        <w:trPr>
          <w:jc w:val="center"/>
        </w:trPr>
        <w:tc>
          <w:tcPr>
            <w:tcW w:w="4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31C10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879CF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,0</w:t>
            </w:r>
          </w:p>
        </w:tc>
        <w:tc>
          <w:tcPr>
            <w:tcW w:w="30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FEE7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</w:t>
            </w:r>
          </w:p>
        </w:tc>
      </w:tr>
      <w:tr w:rsidR="00DB3FE1" w14:paraId="3A29CDAB" w14:textId="77777777" w:rsidTr="0056267E">
        <w:trPr>
          <w:jc w:val="center"/>
        </w:trPr>
        <w:tc>
          <w:tcPr>
            <w:tcW w:w="8645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0E40E" w14:textId="77777777" w:rsidR="00DB3FE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70C3F821" w14:textId="77777777" w:rsidR="00DB3FE1" w:rsidRDefault="00000000">
      <w:r>
        <w:br w:type="page"/>
      </w:r>
    </w:p>
    <w:p w14:paraId="2912F01E" w14:textId="77777777" w:rsidR="00DB3FE1" w:rsidRDefault="00000000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5692788D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799C6960" wp14:editId="00838742">
            <wp:extent cx="4775200" cy="286512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Transferji_izpis_word_priloga_files/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E89A5C" wp14:editId="06769BC9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7A844" w14:textId="77777777" w:rsidR="00DB3FE1" w:rsidRDefault="00000000">
      <w:r>
        <w:br w:type="page"/>
      </w:r>
    </w:p>
    <w:p w14:paraId="286F19E3" w14:textId="77777777" w:rsidR="00DB3FE1" w:rsidRDefault="00000000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4940E37E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0F431D3A" wp14:editId="1CC4FE2F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5808D2" wp14:editId="68573F85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2206D" w14:textId="77777777" w:rsidR="0056267E" w:rsidRDefault="0056267E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964444B" w14:textId="5C48BC71" w:rsidR="00DB3FE1" w:rsidRPr="00E319D2" w:rsidRDefault="00000000">
      <w:pPr>
        <w:pStyle w:val="BodyText"/>
        <w:rPr>
          <w:lang w:val="it-IT"/>
        </w:rPr>
      </w:pPr>
      <w:proofErr w:type="spellStart"/>
      <w:r w:rsidRPr="00E319D2">
        <w:rPr>
          <w:b/>
          <w:bCs/>
          <w:lang w:val="it-IT"/>
        </w:rPr>
        <w:lastRenderedPageBreak/>
        <w:t>Slika</w:t>
      </w:r>
      <w:proofErr w:type="spellEnd"/>
      <w:r w:rsidRPr="00E319D2">
        <w:rPr>
          <w:b/>
          <w:bCs/>
          <w:lang w:val="it-IT"/>
        </w:rPr>
        <w:t xml:space="preserve"> 24 </w:t>
      </w:r>
      <w:proofErr w:type="spellStart"/>
      <w:r w:rsidRPr="00E319D2">
        <w:rPr>
          <w:b/>
          <w:bCs/>
          <w:lang w:val="it-IT"/>
        </w:rPr>
        <w:t>Število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posameznikov</w:t>
      </w:r>
      <w:proofErr w:type="spellEnd"/>
      <w:r w:rsidRPr="00E319D2">
        <w:rPr>
          <w:b/>
          <w:bCs/>
          <w:lang w:val="it-IT"/>
        </w:rPr>
        <w:t xml:space="preserve">, </w:t>
      </w:r>
      <w:proofErr w:type="spellStart"/>
      <w:r w:rsidRPr="00E319D2">
        <w:rPr>
          <w:b/>
          <w:bCs/>
          <w:lang w:val="it-IT"/>
        </w:rPr>
        <w:t>ki</w:t>
      </w:r>
      <w:proofErr w:type="spellEnd"/>
      <w:r w:rsidRPr="00E319D2">
        <w:rPr>
          <w:b/>
          <w:bCs/>
          <w:lang w:val="it-IT"/>
        </w:rPr>
        <w:t xml:space="preserve"> so bili </w:t>
      </w:r>
      <w:proofErr w:type="spellStart"/>
      <w:r w:rsidRPr="00E319D2">
        <w:rPr>
          <w:b/>
          <w:bCs/>
          <w:lang w:val="it-IT"/>
        </w:rPr>
        <w:t>vsaj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enkrat</w:t>
      </w:r>
      <w:proofErr w:type="spellEnd"/>
      <w:r w:rsidRPr="00E319D2">
        <w:rPr>
          <w:b/>
          <w:bCs/>
          <w:lang w:val="it-IT"/>
        </w:rPr>
        <w:t xml:space="preserve"> v </w:t>
      </w:r>
      <w:proofErr w:type="spellStart"/>
      <w:r w:rsidRPr="00E319D2">
        <w:rPr>
          <w:b/>
          <w:bCs/>
          <w:lang w:val="it-IT"/>
        </w:rPr>
        <w:t>letu</w:t>
      </w:r>
      <w:proofErr w:type="spellEnd"/>
      <w:r w:rsidRPr="00E319D2">
        <w:rPr>
          <w:b/>
          <w:bCs/>
          <w:lang w:val="it-IT"/>
        </w:rPr>
        <w:t xml:space="preserve"> </w:t>
      </w:r>
      <w:proofErr w:type="spellStart"/>
      <w:r w:rsidRPr="00E319D2">
        <w:rPr>
          <w:b/>
          <w:bCs/>
          <w:lang w:val="it-IT"/>
        </w:rPr>
        <w:t>upravičeni</w:t>
      </w:r>
      <w:proofErr w:type="spellEnd"/>
      <w:r w:rsidRPr="00E319D2">
        <w:rPr>
          <w:b/>
          <w:bCs/>
          <w:lang w:val="it-IT"/>
        </w:rPr>
        <w:t xml:space="preserve"> do </w:t>
      </w:r>
      <w:proofErr w:type="spellStart"/>
      <w:r w:rsidRPr="00E319D2">
        <w:rPr>
          <w:b/>
          <w:bCs/>
          <w:lang w:val="it-IT"/>
        </w:rPr>
        <w:t>pravice</w:t>
      </w:r>
      <w:proofErr w:type="spellEnd"/>
    </w:p>
    <w:p w14:paraId="769CE42F" w14:textId="77777777" w:rsidR="00DB3FE1" w:rsidRDefault="00000000">
      <w:pPr>
        <w:pStyle w:val="BodyText"/>
      </w:pPr>
      <w:r>
        <w:rPr>
          <w:noProof/>
        </w:rPr>
        <w:drawing>
          <wp:inline distT="0" distB="0" distL="0" distR="0" wp14:anchorId="762CCC58" wp14:editId="2FA855EA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DB3FE1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746B1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84914402">
    <w:abstractNumId w:val="1"/>
  </w:num>
  <w:num w:numId="2" w16cid:durableId="219367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184196"/>
    <w:rsid w:val="002A62D2"/>
    <w:rsid w:val="00332875"/>
    <w:rsid w:val="004E29B3"/>
    <w:rsid w:val="005311F5"/>
    <w:rsid w:val="0056267E"/>
    <w:rsid w:val="00590D07"/>
    <w:rsid w:val="005E3C09"/>
    <w:rsid w:val="006D62A1"/>
    <w:rsid w:val="00784D58"/>
    <w:rsid w:val="008D6863"/>
    <w:rsid w:val="00B86B75"/>
    <w:rsid w:val="00BC48D5"/>
    <w:rsid w:val="00C36279"/>
    <w:rsid w:val="00DB3FE1"/>
    <w:rsid w:val="00E315A3"/>
    <w:rsid w:val="00E319D2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9E0CA"/>
  <w15:docId w15:val="{3F1D0D87-BC3D-42C7-9247-4642C7015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5</Pages>
  <Words>1124</Words>
  <Characters>6408</Characters>
  <Application>Microsoft Office Word</Application>
  <DocSecurity>0</DocSecurity>
  <Lines>53</Lines>
  <Paragraphs>1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7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3</cp:revision>
  <dcterms:created xsi:type="dcterms:W3CDTF">2026-07-07T14:05:00Z</dcterms:created>
  <dcterms:modified xsi:type="dcterms:W3CDTF">2026-07-08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